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shua Fink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hu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ink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 Augusta Dr. Deerfield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sh.finkl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67088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inkl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o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6/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